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2A88" w:rsidRDefault="00D74B06" w:rsidP="00D74B06">
      <w:pPr>
        <w:pStyle w:val="Heading2"/>
      </w:pPr>
      <w:r>
        <w:t>Global</w:t>
      </w:r>
      <w:r w:rsidR="00A8051E">
        <w:t>/</w:t>
      </w:r>
      <w:r w:rsidR="001406C7">
        <w:t xml:space="preserve">Generally Used </w:t>
      </w:r>
      <w:r>
        <w:t>Variable</w:t>
      </w:r>
      <w:r w:rsidR="001406C7">
        <w:t>s</w:t>
      </w:r>
    </w:p>
    <w:tbl>
      <w:tblPr>
        <w:tblStyle w:val="GridTable3-Accent1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D74B06" w:rsidTr="00D74B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03" w:type="dxa"/>
          </w:tcPr>
          <w:p w:rsidR="00D74B06" w:rsidRDefault="00D74B06" w:rsidP="00D74B06">
            <w:r>
              <w:t>Variable</w:t>
            </w:r>
          </w:p>
        </w:tc>
        <w:tc>
          <w:tcPr>
            <w:tcW w:w="1803" w:type="dxa"/>
          </w:tcPr>
          <w:p w:rsidR="00D74B06" w:rsidRDefault="00D74B06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</w:p>
        </w:tc>
        <w:tc>
          <w:tcPr>
            <w:tcW w:w="1803" w:type="dxa"/>
          </w:tcPr>
          <w:p w:rsidR="00D74B06" w:rsidRDefault="00D74B06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ope</w:t>
            </w:r>
          </w:p>
        </w:tc>
        <w:tc>
          <w:tcPr>
            <w:tcW w:w="1803" w:type="dxa"/>
          </w:tcPr>
          <w:p w:rsidR="00D74B06" w:rsidRDefault="00D74B06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eated by</w:t>
            </w:r>
          </w:p>
        </w:tc>
        <w:tc>
          <w:tcPr>
            <w:tcW w:w="1804" w:type="dxa"/>
          </w:tcPr>
          <w:p w:rsidR="00D74B06" w:rsidRDefault="00D74B06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74B06" w:rsidTr="00D7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D74B06" w:rsidRPr="00CB1AE7" w:rsidRDefault="00D74B06" w:rsidP="00D74B0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windowSetup()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lass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Global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1804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lass responsible for all GUI elements</w:t>
            </w:r>
          </w:p>
        </w:tc>
      </w:tr>
      <w:tr w:rsidR="00D74B06" w:rsidTr="00D74B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D74B06" w:rsidRPr="00CB1AE7" w:rsidRDefault="00D74B06" w:rsidP="00D74B0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rocesses()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lass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Global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1804" w:type="dxa"/>
          </w:tcPr>
          <w:p w:rsidR="00D74B06" w:rsidRPr="00CB1AE7" w:rsidRDefault="00D74B06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Class responsible for </w:t>
            </w:r>
            <w:r w:rsidR="005503FC" w:rsidRPr="00CB1AE7">
              <w:rPr>
                <w:sz w:val="16"/>
                <w:szCs w:val="16"/>
              </w:rPr>
              <w:t>all processes; validating ans etc, running the game etc</w:t>
            </w:r>
            <w:r w:rsidR="00220F24" w:rsidRPr="00CB1AE7">
              <w:rPr>
                <w:sz w:val="16"/>
                <w:szCs w:val="16"/>
              </w:rPr>
              <w:t>. Inherits from windowSetup()</w:t>
            </w:r>
          </w:p>
        </w:tc>
      </w:tr>
      <w:tr w:rsidR="00D74B06" w:rsidTr="00D7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D74B06" w:rsidRPr="00CB1AE7" w:rsidRDefault="00D74B06" w:rsidP="00D74B0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art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Global</w:t>
            </w:r>
          </w:p>
        </w:tc>
        <w:tc>
          <w:tcPr>
            <w:tcW w:w="1803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1804" w:type="dxa"/>
          </w:tcPr>
          <w:p w:rsidR="00D74B06" w:rsidRPr="00CB1AE7" w:rsidRDefault="00D74B06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An instance of windowSetup() class</w:t>
            </w:r>
          </w:p>
        </w:tc>
      </w:tr>
      <w:tr w:rsidR="00A8051E" w:rsidTr="00D74B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A8051E" w:rsidRPr="00CB1AE7" w:rsidRDefault="00A8051E" w:rsidP="00D74B0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x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teger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 to for loop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or loop</w:t>
            </w:r>
          </w:p>
        </w:tc>
        <w:tc>
          <w:tcPr>
            <w:tcW w:w="1804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Used as a variable to determine an object’s location in the grid in terms of the column when going through a list of objects via for loop</w:t>
            </w:r>
          </w:p>
        </w:tc>
      </w:tr>
      <w:tr w:rsidR="00A8051E" w:rsidTr="00D74B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A8051E" w:rsidRPr="00CB1AE7" w:rsidRDefault="00A8051E" w:rsidP="00D74B0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y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teger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 to for loop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or loop</w:t>
            </w:r>
          </w:p>
        </w:tc>
        <w:tc>
          <w:tcPr>
            <w:tcW w:w="1804" w:type="dxa"/>
          </w:tcPr>
          <w:p w:rsidR="00A8051E" w:rsidRPr="00CB1AE7" w:rsidRDefault="00A8051E" w:rsidP="00D74B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Used as a variable to determine an object’s location in the grid in terms of the row when going through a list of objects via for loop</w:t>
            </w:r>
          </w:p>
        </w:tc>
      </w:tr>
      <w:tr w:rsidR="00A8051E" w:rsidTr="00D74B0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A8051E" w:rsidRPr="00CB1AE7" w:rsidRDefault="00A8051E" w:rsidP="00D74B0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n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teger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 to for loop</w:t>
            </w:r>
          </w:p>
        </w:tc>
        <w:tc>
          <w:tcPr>
            <w:tcW w:w="1803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or loop</w:t>
            </w:r>
          </w:p>
        </w:tc>
        <w:tc>
          <w:tcPr>
            <w:tcW w:w="1804" w:type="dxa"/>
          </w:tcPr>
          <w:p w:rsidR="00A8051E" w:rsidRPr="00CB1AE7" w:rsidRDefault="00A8051E" w:rsidP="00D74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Used</w:t>
            </w:r>
            <w:r w:rsidR="005122F2" w:rsidRPr="00CB1AE7">
              <w:rPr>
                <w:sz w:val="16"/>
                <w:szCs w:val="16"/>
              </w:rPr>
              <w:t xml:space="preserve"> as a variable when going through a range using a for loop</w:t>
            </w:r>
          </w:p>
        </w:tc>
      </w:tr>
    </w:tbl>
    <w:p w:rsidR="00D74B06" w:rsidRDefault="00D74B06" w:rsidP="00D74B06"/>
    <w:p w:rsidR="00D74B06" w:rsidRPr="005503FC" w:rsidRDefault="005503FC" w:rsidP="005503FC">
      <w:pPr>
        <w:pStyle w:val="Heading2"/>
        <w:rPr>
          <w:color w:val="92D050"/>
        </w:rPr>
      </w:pPr>
      <w:r w:rsidRPr="005503FC">
        <w:rPr>
          <w:color w:val="92D050"/>
        </w:rPr>
        <w:t>windowSetup() Variable</w:t>
      </w:r>
      <w:r w:rsidR="001C278F">
        <w:rPr>
          <w:color w:val="92D050"/>
        </w:rPr>
        <w:t>s</w:t>
      </w:r>
    </w:p>
    <w:tbl>
      <w:tblPr>
        <w:tblStyle w:val="GridTable3-Accent4"/>
        <w:tblW w:w="0" w:type="auto"/>
        <w:tblInd w:w="15" w:type="dxa"/>
        <w:tblLook w:val="04A0" w:firstRow="1" w:lastRow="0" w:firstColumn="1" w:lastColumn="0" w:noHBand="0" w:noVBand="1"/>
      </w:tblPr>
      <w:tblGrid>
        <w:gridCol w:w="2525"/>
        <w:gridCol w:w="1380"/>
        <w:gridCol w:w="1147"/>
        <w:gridCol w:w="1369"/>
        <w:gridCol w:w="2585"/>
      </w:tblGrid>
      <w:tr w:rsidR="005122F2" w:rsidTr="008378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25" w:type="dxa"/>
          </w:tcPr>
          <w:p w:rsidR="00F80F0A" w:rsidRDefault="00F80F0A" w:rsidP="00D74B06">
            <w:r>
              <w:t>Variable</w:t>
            </w:r>
          </w:p>
        </w:tc>
        <w:tc>
          <w:tcPr>
            <w:tcW w:w="1380" w:type="dxa"/>
          </w:tcPr>
          <w:p w:rsidR="00F80F0A" w:rsidRDefault="00F80F0A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</w:p>
        </w:tc>
        <w:tc>
          <w:tcPr>
            <w:tcW w:w="1147" w:type="dxa"/>
          </w:tcPr>
          <w:p w:rsidR="00F80F0A" w:rsidRDefault="00F80F0A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ope</w:t>
            </w:r>
          </w:p>
        </w:tc>
        <w:tc>
          <w:tcPr>
            <w:tcW w:w="1369" w:type="dxa"/>
          </w:tcPr>
          <w:p w:rsidR="00F80F0A" w:rsidRDefault="00F80F0A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eated by</w:t>
            </w:r>
          </w:p>
        </w:tc>
        <w:tc>
          <w:tcPr>
            <w:tcW w:w="2585" w:type="dxa"/>
          </w:tcPr>
          <w:p w:rsidR="00F80F0A" w:rsidRDefault="00F80F0A" w:rsidP="00D74B0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220F24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F80F0A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__init__()</w:t>
            </w:r>
          </w:p>
        </w:tc>
        <w:tc>
          <w:tcPr>
            <w:tcW w:w="1380" w:type="dxa"/>
          </w:tcPr>
          <w:p w:rsidR="00220F24" w:rsidRPr="00CB1AE7" w:rsidRDefault="00220F24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220F24" w:rsidRPr="00CB1AE7" w:rsidRDefault="00220F24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Runs when the class is called. Everything below this row until the next method is defined within this method.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window</w:t>
            </w:r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Tk(). Refers to the actual window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canvas</w:t>
            </w:r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Canvas(). Refers to the canvas</w:t>
            </w:r>
            <w:r w:rsidR="00220F24" w:rsidRPr="00CB1AE7">
              <w:rPr>
                <w:sz w:val="16"/>
                <w:szCs w:val="16"/>
              </w:rPr>
              <w:t>.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bImage</w:t>
            </w:r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PhotoImage().</w:t>
            </w:r>
          </w:p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import background image “welcome_screen.gif”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quitButton</w:t>
            </w:r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Button()</w:t>
            </w:r>
          </w:p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run close the window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rFrame</w:t>
            </w:r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Frame()</w:t>
            </w:r>
          </w:p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house the radio buttons, round entry and associated labels</w:t>
            </w:r>
            <w:r w:rsidR="001C278F" w:rsidRPr="00CB1AE7">
              <w:rPr>
                <w:sz w:val="16"/>
                <w:szCs w:val="16"/>
              </w:rPr>
              <w:t>.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cFrame</w:t>
            </w:r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Frame()</w:t>
            </w:r>
          </w:p>
          <w:p w:rsidR="00F80F0A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house the check buttons, entry and associated labels.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modeVar</w:t>
            </w:r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A8051E" w:rsidRPr="00CB1AE7" w:rsidRDefault="00A8051E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Integer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IntVar()</w:t>
            </w:r>
          </w:p>
          <w:p w:rsidR="001C278F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store the user’s choice for the radio buttons (round options)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addVar</w:t>
            </w:r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A8051E" w:rsidRPr="00CB1AE7" w:rsidRDefault="00A8051E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Integer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IntVar()</w:t>
            </w:r>
          </w:p>
          <w:p w:rsidR="001C278F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store the user’s choice in enabling the addition game typ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subVar</w:t>
            </w:r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A8051E" w:rsidRPr="00CB1AE7" w:rsidRDefault="00A8051E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lastRenderedPageBreak/>
              <w:t>(Integer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lastRenderedPageBreak/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IntVar()</w:t>
            </w:r>
          </w:p>
          <w:p w:rsidR="00F80F0A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lastRenderedPageBreak/>
              <w:t>Is used to store the user’s choice in enabling the subtraction game typ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lastRenderedPageBreak/>
              <w:t>self.multVar</w:t>
            </w:r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A8051E" w:rsidRPr="00CB1AE7" w:rsidRDefault="00A8051E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Integer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IntVar()</w:t>
            </w:r>
          </w:p>
          <w:p w:rsidR="00F80F0A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store the user’s choice in enabling the multiplication game typ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rLabel</w:t>
            </w:r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Label()</w:t>
            </w:r>
          </w:p>
          <w:p w:rsidR="001C278F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the text asking user to select a mod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roundButton</w:t>
            </w:r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Radiobutton()</w:t>
            </w:r>
          </w:p>
          <w:p w:rsidR="001C278F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as an option that the user can choos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unlimitedButton</w:t>
            </w:r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Radiobutton()</w:t>
            </w:r>
          </w:p>
          <w:p w:rsidR="00F80F0A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as an option that the user can choos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F80F0A" w:rsidRPr="00CB1AE7" w:rsidRDefault="00F80F0A" w:rsidP="00F80F0A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roundEntry</w:t>
            </w:r>
          </w:p>
        </w:tc>
        <w:tc>
          <w:tcPr>
            <w:tcW w:w="1380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F80F0A" w:rsidRPr="00CB1AE7" w:rsidRDefault="00F80F0A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F80F0A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Entry()</w:t>
            </w:r>
          </w:p>
          <w:p w:rsidR="001C278F" w:rsidRPr="00CB1AE7" w:rsidRDefault="001C278F" w:rsidP="00F80F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for user to input the desired number of rounds</w:t>
            </w:r>
          </w:p>
        </w:tc>
      </w:tr>
      <w:tr w:rsidR="00220F24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CB1AE7" w:rsidRDefault="001C278F" w:rsidP="001C278F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rEntryLabel</w:t>
            </w:r>
          </w:p>
        </w:tc>
        <w:tc>
          <w:tcPr>
            <w:tcW w:w="1380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Label()</w:t>
            </w:r>
          </w:p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a text to denote the purpose of the roundEntry box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CB1AE7" w:rsidRDefault="001C278F" w:rsidP="001C278F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cLabel</w:t>
            </w:r>
          </w:p>
        </w:tc>
        <w:tc>
          <w:tcPr>
            <w:tcW w:w="1380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Label()</w:t>
            </w:r>
          </w:p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a text prompting the user to choose the desired question types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CB1AE7" w:rsidRDefault="001C278F" w:rsidP="001C278F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addButton</w:t>
            </w:r>
          </w:p>
        </w:tc>
        <w:tc>
          <w:tcPr>
            <w:tcW w:w="1380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Checkbutton()</w:t>
            </w:r>
          </w:p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as an option that the user can choose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CB1AE7" w:rsidRDefault="001C278F" w:rsidP="001C278F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subButton</w:t>
            </w:r>
          </w:p>
        </w:tc>
        <w:tc>
          <w:tcPr>
            <w:tcW w:w="1380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Checkbutton()</w:t>
            </w:r>
          </w:p>
          <w:p w:rsidR="001C278F" w:rsidRPr="00CB1AE7" w:rsidRDefault="001C278F" w:rsidP="001C27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as an option that the user can choose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1C278F" w:rsidRPr="00CB1AE7" w:rsidRDefault="001C278F" w:rsidP="001C278F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multButton</w:t>
            </w:r>
          </w:p>
        </w:tc>
        <w:tc>
          <w:tcPr>
            <w:tcW w:w="1380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Checkbutton()</w:t>
            </w:r>
          </w:p>
          <w:p w:rsidR="001C278F" w:rsidRPr="00CB1AE7" w:rsidRDefault="001C278F" w:rsidP="001C27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as an option that the user can choose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CB1AE7" w:rsidRDefault="00731FB6" w:rsidP="00731FB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startButton</w:t>
            </w:r>
          </w:p>
        </w:tc>
        <w:tc>
          <w:tcPr>
            <w:tcW w:w="1380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Button()</w:t>
            </w:r>
          </w:p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alls the gameStart() method in Processes() class when clicked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CB1AE7" w:rsidRDefault="00731FB6" w:rsidP="00731FB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tip</w:t>
            </w:r>
          </w:p>
        </w:tc>
        <w:tc>
          <w:tcPr>
            <w:tcW w:w="1380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Label()</w:t>
            </w:r>
          </w:p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Used to display a message informing the user of the right click function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CB1AE7" w:rsidRDefault="00731FB6" w:rsidP="00731FB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inputVar</w:t>
            </w:r>
          </w:p>
        </w:tc>
        <w:tc>
          <w:tcPr>
            <w:tcW w:w="1380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A8051E" w:rsidRPr="00CB1AE7" w:rsidRDefault="00A8051E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string)</w:t>
            </w:r>
          </w:p>
        </w:tc>
        <w:tc>
          <w:tcPr>
            <w:tcW w:w="1147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okup</w:t>
            </w:r>
          </w:p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.get from inputBox)</w:t>
            </w:r>
          </w:p>
          <w:p w:rsidR="00A8051E" w:rsidRPr="00CB1AE7" w:rsidRDefault="00A8051E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User input)</w:t>
            </w:r>
          </w:p>
        </w:tc>
        <w:tc>
          <w:tcPr>
            <w:tcW w:w="2585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StringVar()</w:t>
            </w:r>
          </w:p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Used to store the user’s input in the inputBox, and also to stop the program until it is updated (wait_variable)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CB1AE7" w:rsidRDefault="00731FB6" w:rsidP="00731FB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inputBox</w:t>
            </w:r>
          </w:p>
        </w:tc>
        <w:tc>
          <w:tcPr>
            <w:tcW w:w="1380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Entry()</w:t>
            </w:r>
          </w:p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Used for the user to input the answer in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CB1AE7" w:rsidRDefault="00731FB6" w:rsidP="00731FB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inputButton</w:t>
            </w:r>
          </w:p>
        </w:tc>
        <w:tc>
          <w:tcPr>
            <w:tcW w:w="1380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Button()</w:t>
            </w:r>
          </w:p>
          <w:p w:rsidR="00731FB6" w:rsidRPr="00CB1AE7" w:rsidRDefault="00731FB6" w:rsidP="00731F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Used for the user to submit the answer after they inputted. Updates self.inputVar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731FB6" w:rsidRPr="00CB1AE7" w:rsidRDefault="00731FB6" w:rsidP="00731FB6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correctImage</w:t>
            </w:r>
          </w:p>
        </w:tc>
        <w:tc>
          <w:tcPr>
            <w:tcW w:w="1380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731FB6" w:rsidRPr="00CB1AE7" w:rsidRDefault="00731FB6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PhotoImage()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import background image “correct_screen.gif”</w:t>
            </w:r>
          </w:p>
          <w:p w:rsidR="00220F24" w:rsidRPr="00CB1AE7" w:rsidRDefault="00220F24" w:rsidP="00731F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to be displayed if the user is correct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falseImage</w:t>
            </w:r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PhotoImage()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import background image “false_screen.gif”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to be displayed if the user is false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nextVar</w:t>
            </w:r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IntVar()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stop the program until it is updated (wait_variable)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lastRenderedPageBreak/>
              <w:t>self.nextButton</w:t>
            </w:r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Button()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by user to move on to the next question from answer screen. Updates self.nextVar</w:t>
            </w:r>
          </w:p>
        </w:tc>
      </w:tr>
      <w:tr w:rsidR="00A8051E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restartButton</w:t>
            </w:r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Button()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call welcomeScreen() method in windowSetup() on click, thus enabling the program to loop from the beginning.</w:t>
            </w:r>
          </w:p>
        </w:tc>
      </w:tr>
      <w:tr w:rsidR="00A8051E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overlayFrame</w:t>
            </w:r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Frame()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house everything in the overlay menu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gameTypeError</w:t>
            </w:r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Label()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an error messag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roundEntryError</w:t>
            </w:r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Label()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an error messag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inputError</w:t>
            </w:r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Label()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an error message</w:t>
            </w:r>
          </w:p>
        </w:tc>
      </w:tr>
      <w:tr w:rsidR="005122F2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tooLongError</w:t>
            </w:r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Label()</w:t>
            </w:r>
          </w:p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an error message</w:t>
            </w:r>
          </w:p>
        </w:tc>
      </w:tr>
      <w:tr w:rsidR="005122F2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noneError</w:t>
            </w:r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(Widget)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stance of Label()</w:t>
            </w:r>
          </w:p>
          <w:p w:rsidR="00220F24" w:rsidRPr="00CB1AE7" w:rsidRDefault="00220F24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an error message</w:t>
            </w:r>
          </w:p>
        </w:tc>
      </w:tr>
      <w:tr w:rsidR="00220F24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220F24" w:rsidRPr="00CB1AE7" w:rsidRDefault="00220F24" w:rsidP="00220F24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welcomeScreen()</w:t>
            </w:r>
          </w:p>
        </w:tc>
        <w:tc>
          <w:tcPr>
            <w:tcW w:w="1380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220F24" w:rsidRPr="00CB1AE7" w:rsidRDefault="00220F24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220F24" w:rsidRPr="00CB1AE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the first menu, referred to as the welcome screen.</w:t>
            </w:r>
          </w:p>
          <w:p w:rsidR="00CB1AE7" w:rsidRPr="00CB1AE7" w:rsidRDefault="00CB1AE7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0D27B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0D27B3" w:rsidRPr="00CB1AE7" w:rsidRDefault="000D27B3" w:rsidP="00220F24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questionScreen()</w:t>
            </w:r>
          </w:p>
        </w:tc>
        <w:tc>
          <w:tcPr>
            <w:tcW w:w="1380" w:type="dxa"/>
          </w:tcPr>
          <w:p w:rsidR="000D27B3" w:rsidRPr="00CB1AE7" w:rsidRDefault="000D27B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0D27B3" w:rsidRPr="00CB1AE7" w:rsidRDefault="000D27B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0D27B3" w:rsidRPr="00CB1AE7" w:rsidRDefault="000D27B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0D27B3" w:rsidRPr="00CB1AE7" w:rsidRDefault="000D27B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the question screen, where the user is asked questions</w:t>
            </w:r>
          </w:p>
          <w:p w:rsidR="00CB1AE7" w:rsidRPr="00CB1AE7" w:rsidRDefault="00CB1AE7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EE3D0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220F24">
            <w:pPr>
              <w:rPr>
                <w:sz w:val="16"/>
                <w:szCs w:val="16"/>
              </w:rPr>
            </w:pPr>
            <w:bookmarkStart w:id="0" w:name="_Hlk492582529"/>
            <w:r w:rsidRPr="00CB1AE7">
              <w:rPr>
                <w:sz w:val="16"/>
                <w:szCs w:val="16"/>
              </w:rPr>
              <w:t>question</w:t>
            </w:r>
          </w:p>
        </w:tc>
        <w:tc>
          <w:tcPr>
            <w:tcW w:w="1380" w:type="dxa"/>
          </w:tcPr>
          <w:p w:rsidR="00EE3D03" w:rsidRPr="00CB1AE7" w:rsidRDefault="00EE3D0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</w:t>
            </w:r>
          </w:p>
        </w:tc>
        <w:tc>
          <w:tcPr>
            <w:tcW w:w="1147" w:type="dxa"/>
          </w:tcPr>
          <w:p w:rsidR="00EE3D03" w:rsidRPr="00CB1AE7" w:rsidRDefault="00EE3D0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EE3D03" w:rsidRPr="00CB1AE7" w:rsidRDefault="00EE3D0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 of self.questionScreen(), stores the question in the form of a string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220F24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qusetionNo</w:t>
            </w:r>
          </w:p>
        </w:tc>
        <w:tc>
          <w:tcPr>
            <w:tcW w:w="1380" w:type="dxa"/>
          </w:tcPr>
          <w:p w:rsidR="00EE3D03" w:rsidRPr="00CB1AE7" w:rsidRDefault="00EE3D0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teger</w:t>
            </w:r>
          </w:p>
        </w:tc>
        <w:tc>
          <w:tcPr>
            <w:tcW w:w="1147" w:type="dxa"/>
          </w:tcPr>
          <w:p w:rsidR="00EE3D03" w:rsidRPr="00CB1AE7" w:rsidRDefault="00EE3D0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EE3D03" w:rsidRPr="00CB1AE7" w:rsidRDefault="00EE3D03" w:rsidP="00220F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 of self.questionScreen(), stores the question number</w:t>
            </w:r>
          </w:p>
        </w:tc>
      </w:tr>
      <w:bookmarkEnd w:id="0"/>
      <w:tr w:rsidR="000D27B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0D27B3" w:rsidRPr="00CB1AE7" w:rsidRDefault="000D27B3" w:rsidP="00220F24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answerScreen</w:t>
            </w:r>
            <w:r w:rsidR="00EE3D03" w:rsidRPr="00CB1AE7">
              <w:rPr>
                <w:sz w:val="16"/>
                <w:szCs w:val="16"/>
              </w:rPr>
              <w:t>()</w:t>
            </w:r>
          </w:p>
        </w:tc>
        <w:tc>
          <w:tcPr>
            <w:tcW w:w="1380" w:type="dxa"/>
          </w:tcPr>
          <w:p w:rsidR="000D27B3" w:rsidRPr="00CB1AE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0D27B3" w:rsidRPr="00CB1AE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0D27B3" w:rsidRPr="00CB1AE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0D27B3" w:rsidRPr="00CB1AE7" w:rsidRDefault="000D27B3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the answer screen, where the user is told if they have answered correctly</w:t>
            </w:r>
          </w:p>
          <w:p w:rsidR="00CB1AE7" w:rsidRPr="00CB1AE7" w:rsidRDefault="00CB1AE7" w:rsidP="0022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question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 of self.answerScreen(), stores the question in the form of a string</w:t>
            </w:r>
          </w:p>
        </w:tc>
      </w:tr>
      <w:tr w:rsidR="00EE3D0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uInput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 of self.answerScreen(), stores the user answer for the question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orrect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Boolean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 of self.answerScreen(), Boolean for whether the user is correct or incorrect</w:t>
            </w:r>
          </w:p>
        </w:tc>
      </w:tr>
      <w:tr w:rsidR="00EE3D0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olour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f statement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enote the colour of the buttons to match the background depending on if the user is correct or incorrect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finalScreen()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the final screen, where the final score is shown</w:t>
            </w:r>
          </w:p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lastRenderedPageBreak/>
              <w:t>Everything below this row until the next method is defined within this method.</w:t>
            </w:r>
          </w:p>
        </w:tc>
      </w:tr>
      <w:tr w:rsidR="00EE3D0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lastRenderedPageBreak/>
              <w:t>score</w:t>
            </w:r>
          </w:p>
        </w:tc>
        <w:tc>
          <w:tcPr>
            <w:tcW w:w="1380" w:type="dxa"/>
          </w:tcPr>
          <w:p w:rsidR="00EE3D03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teger</w:t>
            </w:r>
          </w:p>
        </w:tc>
        <w:tc>
          <w:tcPr>
            <w:tcW w:w="1147" w:type="dxa"/>
          </w:tcPr>
          <w:p w:rsidR="00EE3D03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EE3D03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 of self.finalScreen(), stores the user’s score</w:t>
            </w:r>
          </w:p>
        </w:tc>
      </w:tr>
      <w:tr w:rsidR="00CB1AE7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CB1AE7" w:rsidRPr="00CB1AE7" w:rsidRDefault="00CB1AE7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totalQuestions</w:t>
            </w:r>
          </w:p>
        </w:tc>
        <w:tc>
          <w:tcPr>
            <w:tcW w:w="1380" w:type="dxa"/>
          </w:tcPr>
          <w:p w:rsidR="00CB1AE7" w:rsidRPr="00CB1AE7" w:rsidRDefault="00CB1AE7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nteger</w:t>
            </w:r>
          </w:p>
        </w:tc>
        <w:tc>
          <w:tcPr>
            <w:tcW w:w="1147" w:type="dxa"/>
          </w:tcPr>
          <w:p w:rsidR="00CB1AE7" w:rsidRPr="00CB1AE7" w:rsidRDefault="00CB1AE7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CB1AE7" w:rsidRPr="00CB1AE7" w:rsidRDefault="00CB1AE7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CB1AE7" w:rsidRPr="00CB1AE7" w:rsidRDefault="00CB1AE7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 of self.finalScreen(), stores the total num of questions</w:t>
            </w:r>
          </w:p>
        </w:tc>
      </w:tr>
      <w:tr w:rsidR="00EE3D0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overlayCreate()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isplay the overlay when right mouse button is clicked. Contains information on previous questions</w:t>
            </w:r>
          </w:p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event</w:t>
            </w:r>
          </w:p>
        </w:tc>
        <w:tc>
          <w:tcPr>
            <w:tcW w:w="1380" w:type="dxa"/>
          </w:tcPr>
          <w:p w:rsidR="00EE3D03" w:rsidRPr="00CB1AE7" w:rsidRDefault="00CB1AE7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?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bind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 xml:space="preserve">string? </w:t>
            </w:r>
            <w:r w:rsidR="00CB1AE7" w:rsidRPr="00CB1AE7">
              <w:rPr>
                <w:sz w:val="16"/>
                <w:szCs w:val="16"/>
              </w:rPr>
              <w:t>Parameter of overlayCreate, c</w:t>
            </w:r>
            <w:r w:rsidRPr="00CB1AE7">
              <w:rPr>
                <w:sz w:val="16"/>
                <w:szCs w:val="16"/>
              </w:rPr>
              <w:t>ontains information about a given event</w:t>
            </w:r>
          </w:p>
        </w:tc>
      </w:tr>
      <w:tr w:rsidR="00CB1AE7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CB1AE7" w:rsidRPr="00CB1AE7" w:rsidRDefault="00CB1AE7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qaDict</w:t>
            </w:r>
          </w:p>
        </w:tc>
        <w:tc>
          <w:tcPr>
            <w:tcW w:w="1380" w:type="dxa"/>
          </w:tcPr>
          <w:p w:rsidR="00CB1AE7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Dictionary</w:t>
            </w:r>
          </w:p>
        </w:tc>
        <w:tc>
          <w:tcPr>
            <w:tcW w:w="1147" w:type="dxa"/>
          </w:tcPr>
          <w:p w:rsidR="00CB1AE7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CB1AE7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585" w:type="dxa"/>
          </w:tcPr>
          <w:p w:rsidR="00CB1AE7" w:rsidRPr="00CB1AE7" w:rsidRDefault="00CB1AE7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 of qaDict, contains information about the previously asked questions and the user’s answers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colour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f statement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Is used to denote the colour of the labels depending on if the user is correct or incorrect</w:t>
            </w:r>
          </w:p>
        </w:tc>
      </w:tr>
      <w:tr w:rsidR="00EE3D03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displayList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ist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876CFC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okup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A derivative list from the values of qaDict. Is run through a for loop to create labels for each row</w:t>
            </w:r>
          </w:p>
        </w:tc>
      </w:tr>
      <w:tr w:rsidR="00EE3D03" w:rsidTr="008378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EE3D03" w:rsidRPr="00CB1AE7" w:rsidRDefault="00EE3D03" w:rsidP="00EE3D03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elf.overlayRemove()</w:t>
            </w:r>
          </w:p>
        </w:tc>
        <w:tc>
          <w:tcPr>
            <w:tcW w:w="1380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</w:t>
            </w:r>
          </w:p>
        </w:tc>
        <w:tc>
          <w:tcPr>
            <w:tcW w:w="1147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Fixed</w:t>
            </w:r>
          </w:p>
        </w:tc>
        <w:tc>
          <w:tcPr>
            <w:tcW w:w="2585" w:type="dxa"/>
          </w:tcPr>
          <w:p w:rsidR="00EE3D03" w:rsidRPr="00CB1AE7" w:rsidRDefault="00EE3D03" w:rsidP="00EE3D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Method to delete the self.overlay canvas object when right mouse button is released</w:t>
            </w:r>
          </w:p>
        </w:tc>
      </w:tr>
      <w:tr w:rsidR="00CB1AE7" w:rsidTr="008378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5" w:type="dxa"/>
          </w:tcPr>
          <w:p w:rsidR="00CB1AE7" w:rsidRPr="00CB1AE7" w:rsidRDefault="00CB1AE7" w:rsidP="00CB1AE7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event</w:t>
            </w:r>
          </w:p>
        </w:tc>
        <w:tc>
          <w:tcPr>
            <w:tcW w:w="1380" w:type="dxa"/>
          </w:tcPr>
          <w:p w:rsidR="00CB1AE7" w:rsidRPr="00CB1AE7" w:rsidRDefault="00CB1AE7" w:rsidP="00CB1A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?</w:t>
            </w:r>
          </w:p>
        </w:tc>
        <w:tc>
          <w:tcPr>
            <w:tcW w:w="1147" w:type="dxa"/>
          </w:tcPr>
          <w:p w:rsidR="00CB1AE7" w:rsidRPr="00CB1AE7" w:rsidRDefault="00CB1AE7" w:rsidP="00CB1A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1369" w:type="dxa"/>
          </w:tcPr>
          <w:p w:rsidR="00CB1AE7" w:rsidRPr="00CB1AE7" w:rsidRDefault="00CB1AE7" w:rsidP="00CB1A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bind</w:t>
            </w:r>
          </w:p>
        </w:tc>
        <w:tc>
          <w:tcPr>
            <w:tcW w:w="2585" w:type="dxa"/>
          </w:tcPr>
          <w:p w:rsidR="00CB1AE7" w:rsidRPr="00CB1AE7" w:rsidRDefault="00CB1AE7" w:rsidP="00CB1A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</w:t>
            </w:r>
            <w:r w:rsidR="00D92F0D">
              <w:rPr>
                <w:sz w:val="16"/>
                <w:szCs w:val="16"/>
              </w:rPr>
              <w:t>ring? Parameter of overlayRemove</w:t>
            </w:r>
            <w:r w:rsidRPr="00CB1AE7">
              <w:rPr>
                <w:sz w:val="16"/>
                <w:szCs w:val="16"/>
              </w:rPr>
              <w:t>, contains information about a given event</w:t>
            </w:r>
          </w:p>
        </w:tc>
      </w:tr>
    </w:tbl>
    <w:p w:rsidR="005503FC" w:rsidRDefault="005503FC" w:rsidP="00D74B06"/>
    <w:p w:rsidR="004E446B" w:rsidRDefault="004E446B" w:rsidP="004E446B">
      <w:pPr>
        <w:pStyle w:val="Heading2"/>
        <w:rPr>
          <w:color w:val="4A9BDC" w:themeColor="accent6"/>
        </w:rPr>
      </w:pPr>
      <w:r>
        <w:rPr>
          <w:color w:val="4A9BDC" w:themeColor="accent6"/>
        </w:rPr>
        <w:t>p</w:t>
      </w:r>
      <w:r w:rsidRPr="004E446B">
        <w:rPr>
          <w:color w:val="4A9BDC" w:themeColor="accent6"/>
        </w:rPr>
        <w:t>rocesses</w:t>
      </w:r>
      <w:r>
        <w:rPr>
          <w:color w:val="4A9BDC" w:themeColor="accent6"/>
        </w:rPr>
        <w:t>() Class variables</w:t>
      </w:r>
    </w:p>
    <w:tbl>
      <w:tblPr>
        <w:tblStyle w:val="GridTable3-Accent6"/>
        <w:tblW w:w="0" w:type="auto"/>
        <w:tblLook w:val="04A0" w:firstRow="1" w:lastRow="0" w:firstColumn="1" w:lastColumn="0" w:noHBand="0" w:noVBand="1"/>
      </w:tblPr>
      <w:tblGrid>
        <w:gridCol w:w="2870"/>
        <w:gridCol w:w="1003"/>
        <w:gridCol w:w="899"/>
        <w:gridCol w:w="2168"/>
        <w:gridCol w:w="2081"/>
      </w:tblGrid>
      <w:tr w:rsidR="001406C7" w:rsidTr="00CB1A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70" w:type="dxa"/>
          </w:tcPr>
          <w:p w:rsidR="004E446B" w:rsidRDefault="004E446B" w:rsidP="004E446B">
            <w:r>
              <w:t>Variable</w:t>
            </w:r>
          </w:p>
        </w:tc>
        <w:tc>
          <w:tcPr>
            <w:tcW w:w="1003" w:type="dxa"/>
          </w:tcPr>
          <w:p w:rsidR="004E446B" w:rsidRDefault="004E446B" w:rsidP="004E44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</w:p>
        </w:tc>
        <w:tc>
          <w:tcPr>
            <w:tcW w:w="899" w:type="dxa"/>
          </w:tcPr>
          <w:p w:rsidR="004E446B" w:rsidRDefault="004E446B" w:rsidP="004E44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ope</w:t>
            </w:r>
          </w:p>
        </w:tc>
        <w:tc>
          <w:tcPr>
            <w:tcW w:w="2168" w:type="dxa"/>
          </w:tcPr>
          <w:p w:rsidR="004E446B" w:rsidRDefault="004E446B" w:rsidP="004E44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eated by</w:t>
            </w:r>
          </w:p>
        </w:tc>
        <w:tc>
          <w:tcPr>
            <w:tcW w:w="2081" w:type="dxa"/>
          </w:tcPr>
          <w:p w:rsidR="004E446B" w:rsidRDefault="004E446B" w:rsidP="004E44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1406C7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4E446B" w:rsidRPr="001406C7" w:rsidRDefault="00DA4490" w:rsidP="004E446B">
            <w:pPr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elf.</w:t>
            </w:r>
            <w:r w:rsidR="004E446B" w:rsidRPr="001406C7">
              <w:rPr>
                <w:sz w:val="16"/>
                <w:szCs w:val="16"/>
              </w:rPr>
              <w:t>__init__()</w:t>
            </w:r>
          </w:p>
        </w:tc>
        <w:tc>
          <w:tcPr>
            <w:tcW w:w="1003" w:type="dxa"/>
          </w:tcPr>
          <w:p w:rsidR="004E446B" w:rsidRPr="001406C7" w:rsidRDefault="004E446B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4E446B" w:rsidRPr="001406C7" w:rsidRDefault="004E446B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4E446B" w:rsidRPr="001406C7" w:rsidRDefault="004E446B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4E446B" w:rsidRPr="001406C7" w:rsidRDefault="004E446B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Runs when the class is called. Everything below this row until the next method is defined within this method.</w:t>
            </w:r>
          </w:p>
        </w:tc>
      </w:tr>
      <w:tr w:rsidR="00DA4490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4E446B" w:rsidRPr="001406C7" w:rsidRDefault="00DA4490" w:rsidP="004E446B">
            <w:pPr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elf.</w:t>
            </w:r>
            <w:r w:rsidR="004E446B" w:rsidRPr="001406C7">
              <w:rPr>
                <w:sz w:val="16"/>
                <w:szCs w:val="16"/>
              </w:rPr>
              <w:t>gameStart()</w:t>
            </w:r>
          </w:p>
        </w:tc>
        <w:tc>
          <w:tcPr>
            <w:tcW w:w="1003" w:type="dxa"/>
          </w:tcPr>
          <w:p w:rsidR="004E446B" w:rsidRPr="001406C7" w:rsidRDefault="004E446B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4E446B" w:rsidRPr="001406C7" w:rsidRDefault="004E446B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4E446B" w:rsidRPr="001406C7" w:rsidRDefault="004E446B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4E446B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Called to start the game. In general is responsible for running every other method</w:t>
            </w:r>
          </w:p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9318AF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elf.score</w:t>
            </w:r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Integer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Used to keep track of the user score</w:t>
            </w:r>
          </w:p>
        </w:tc>
      </w:tr>
      <w:tr w:rsidR="009318AF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elf.qaDict</w:t>
            </w:r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ictionary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Used to store the previous questions, and user answers</w:t>
            </w:r>
          </w:p>
        </w:tc>
      </w:tr>
      <w:tr w:rsidR="009318AF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questionNo</w:t>
            </w:r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Integer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Used to keep track of the question number</w:t>
            </w:r>
          </w:p>
        </w:tc>
      </w:tr>
      <w:tr w:rsidR="009318AF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elf.windowSequence()</w:t>
            </w:r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 xml:space="preserve">A method which will call the question Screen, then </w:t>
            </w:r>
            <w:r w:rsidRPr="001406C7">
              <w:rPr>
                <w:sz w:val="16"/>
                <w:szCs w:val="16"/>
              </w:rPr>
              <w:lastRenderedPageBreak/>
              <w:t>subsequently, the answer Screen</w:t>
            </w:r>
          </w:p>
          <w:p w:rsidR="00725051" w:rsidRPr="001406C7" w:rsidRDefault="00725051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CB1AE7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CB1AE7" w:rsidRPr="001406C7" w:rsidRDefault="00CB1AE7" w:rsidP="004E44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questionNumber</w:t>
            </w:r>
          </w:p>
        </w:tc>
        <w:tc>
          <w:tcPr>
            <w:tcW w:w="1003" w:type="dxa"/>
          </w:tcPr>
          <w:p w:rsidR="00CB1AE7" w:rsidRPr="001406C7" w:rsidRDefault="00CB1AE7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899" w:type="dxa"/>
          </w:tcPr>
          <w:p w:rsidR="00CB1AE7" w:rsidRPr="001406C7" w:rsidRDefault="00CB1AE7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CB1AE7" w:rsidRPr="001406C7" w:rsidRDefault="00CB1AE7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ameter</w:t>
            </w:r>
          </w:p>
        </w:tc>
        <w:tc>
          <w:tcPr>
            <w:tcW w:w="2081" w:type="dxa"/>
          </w:tcPr>
          <w:p w:rsidR="00CB1AE7" w:rsidRPr="001406C7" w:rsidRDefault="00CB1AE7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ameter of self.windowSequence(). Stores the current question number</w:t>
            </w:r>
          </w:p>
        </w:tc>
      </w:tr>
      <w:tr w:rsidR="009318AF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correctOrFalse</w:t>
            </w:r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Boolean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 (self.answerCheck())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checks to see if the answer is correct or incorrect. Boolean used for if statement</w:t>
            </w:r>
          </w:p>
        </w:tc>
      </w:tr>
      <w:tr w:rsidR="009318AF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elf.settingCheck()</w:t>
            </w:r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checks to see if the setting is valid.</w:t>
            </w:r>
            <w:r w:rsidR="009318AF" w:rsidRPr="001406C7">
              <w:rPr>
                <w:sz w:val="16"/>
                <w:szCs w:val="16"/>
              </w:rPr>
              <w:t xml:space="preserve"> Returns </w:t>
            </w:r>
            <w:r w:rsidR="00725051">
              <w:rPr>
                <w:sz w:val="16"/>
                <w:szCs w:val="16"/>
              </w:rPr>
              <w:t>Boolean</w:t>
            </w:r>
          </w:p>
          <w:p w:rsidR="00725051" w:rsidRPr="001406C7" w:rsidRDefault="00725051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9318AF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validSetting</w:t>
            </w:r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Boolean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tores if the setting is valid, 1 for valid, 0 for invalid</w:t>
            </w:r>
          </w:p>
        </w:tc>
      </w:tr>
      <w:tr w:rsidR="009318AF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elf.settings</w:t>
            </w:r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ictionary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okup</w:t>
            </w:r>
            <w:r w:rsidR="009318AF" w:rsidRPr="001406C7">
              <w:rPr>
                <w:sz w:val="16"/>
                <w:szCs w:val="16"/>
              </w:rPr>
              <w:t xml:space="preserve"> (checkbutton.get)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ictionary of the user outputs and the corresponding names for the game type check buttons</w:t>
            </w:r>
          </w:p>
        </w:tc>
      </w:tr>
      <w:tr w:rsidR="009318AF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DA4490" w:rsidP="004E446B">
            <w:pPr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elf.sDict</w:t>
            </w:r>
          </w:p>
        </w:tc>
        <w:tc>
          <w:tcPr>
            <w:tcW w:w="1003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ictionary</w:t>
            </w:r>
          </w:p>
        </w:tc>
        <w:tc>
          <w:tcPr>
            <w:tcW w:w="899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bookmarkStart w:id="1" w:name="_GoBack"/>
            <w:bookmarkEnd w:id="1"/>
            <w:r w:rsidRPr="001406C7">
              <w:rPr>
                <w:sz w:val="16"/>
                <w:szCs w:val="16"/>
              </w:rPr>
              <w:t>Dictionary Comprehension</w:t>
            </w:r>
          </w:p>
        </w:tc>
        <w:tc>
          <w:tcPr>
            <w:tcW w:w="2081" w:type="dxa"/>
          </w:tcPr>
          <w:p w:rsidR="00DA4490" w:rsidRPr="001406C7" w:rsidRDefault="00DA4490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erivation of self.settings dictionary</w:t>
            </w:r>
            <w:r w:rsidR="009318AF" w:rsidRPr="001406C7">
              <w:rPr>
                <w:sz w:val="16"/>
                <w:szCs w:val="16"/>
              </w:rPr>
              <w:t>. New dictionary filtered for enabled game types, all given the value of 0.</w:t>
            </w:r>
          </w:p>
          <w:p w:rsidR="009318AF" w:rsidRPr="001406C7" w:rsidRDefault="009318AF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Will be used to determine if every game type selected has been played</w:t>
            </w:r>
          </w:p>
        </w:tc>
      </w:tr>
      <w:tr w:rsidR="00DA4490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DA4490" w:rsidRPr="001406C7" w:rsidRDefault="009318AF" w:rsidP="004E446B">
            <w:pPr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elf.inputCheck()</w:t>
            </w:r>
          </w:p>
        </w:tc>
        <w:tc>
          <w:tcPr>
            <w:tcW w:w="1003" w:type="dxa"/>
          </w:tcPr>
          <w:p w:rsidR="00DA4490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DA4490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DA4490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DA4490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Checks to see if the user’s input is valid. Returns Boolean</w:t>
            </w:r>
          </w:p>
          <w:p w:rsidR="00725051" w:rsidRPr="001406C7" w:rsidRDefault="00725051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CB1AE7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CB1AE7" w:rsidRPr="001406C7" w:rsidRDefault="00CB1AE7" w:rsidP="004E446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put</w:t>
            </w:r>
          </w:p>
        </w:tc>
        <w:tc>
          <w:tcPr>
            <w:tcW w:w="1003" w:type="dxa"/>
          </w:tcPr>
          <w:p w:rsidR="00CB1AE7" w:rsidRPr="001406C7" w:rsidRDefault="00CB1AE7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ring</w:t>
            </w:r>
          </w:p>
        </w:tc>
        <w:tc>
          <w:tcPr>
            <w:tcW w:w="899" w:type="dxa"/>
          </w:tcPr>
          <w:p w:rsidR="00CB1AE7" w:rsidRPr="001406C7" w:rsidRDefault="00CB1AE7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CB1AE7" w:rsidRPr="001406C7" w:rsidRDefault="00CB1AE7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ameter</w:t>
            </w:r>
          </w:p>
        </w:tc>
        <w:tc>
          <w:tcPr>
            <w:tcW w:w="2081" w:type="dxa"/>
          </w:tcPr>
          <w:p w:rsidR="00CB1AE7" w:rsidRPr="001406C7" w:rsidRDefault="00CB1AE7" w:rsidP="004E44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ameter of self.inputCheck(). Stores the value of the user’s answer</w:t>
            </w:r>
          </w:p>
        </w:tc>
      </w:tr>
      <w:tr w:rsidR="00CB1AE7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9318AF" w:rsidRPr="001406C7" w:rsidRDefault="009318AF" w:rsidP="004E446B">
            <w:pPr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elf.answerCheck()</w:t>
            </w:r>
          </w:p>
        </w:tc>
        <w:tc>
          <w:tcPr>
            <w:tcW w:w="1003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9318AF" w:rsidRPr="001406C7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9318AF" w:rsidRDefault="009318AF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Checks to see if the user’s answer is correct. Returns Boolean</w:t>
            </w:r>
          </w:p>
          <w:p w:rsidR="00725051" w:rsidRPr="001406C7" w:rsidRDefault="00725051" w:rsidP="004E44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Everything below this row until the next method is defined within this method.</w:t>
            </w:r>
          </w:p>
        </w:tc>
      </w:tr>
      <w:tr w:rsidR="00CB1AE7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CB1AE7" w:rsidRPr="001406C7" w:rsidRDefault="00CB1AE7" w:rsidP="00CB1AE7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put</w:t>
            </w:r>
          </w:p>
        </w:tc>
        <w:tc>
          <w:tcPr>
            <w:tcW w:w="1003" w:type="dxa"/>
          </w:tcPr>
          <w:p w:rsidR="00CB1AE7" w:rsidRPr="001406C7" w:rsidRDefault="00CB1AE7" w:rsidP="00CB1A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ring</w:t>
            </w:r>
          </w:p>
        </w:tc>
        <w:tc>
          <w:tcPr>
            <w:tcW w:w="899" w:type="dxa"/>
          </w:tcPr>
          <w:p w:rsidR="00CB1AE7" w:rsidRPr="001406C7" w:rsidRDefault="00CB1AE7" w:rsidP="00CB1A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CB1AE7" w:rsidRPr="001406C7" w:rsidRDefault="00CB1AE7" w:rsidP="00CB1A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ameter</w:t>
            </w:r>
          </w:p>
        </w:tc>
        <w:tc>
          <w:tcPr>
            <w:tcW w:w="2081" w:type="dxa"/>
          </w:tcPr>
          <w:p w:rsidR="00CB1AE7" w:rsidRPr="001406C7" w:rsidRDefault="00E94C64" w:rsidP="00CB1A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arameter of self.answerCheck</w:t>
            </w:r>
            <w:r w:rsidR="00CB1AE7">
              <w:rPr>
                <w:sz w:val="16"/>
                <w:szCs w:val="16"/>
              </w:rPr>
              <w:t>(). Stores the value of the user’s answer</w:t>
            </w:r>
          </w:p>
        </w:tc>
      </w:tr>
      <w:tr w:rsidR="00E94C64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E94C64" w:rsidRPr="00CB1AE7" w:rsidRDefault="00E94C64" w:rsidP="00E94C64">
            <w:pPr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question</w:t>
            </w:r>
          </w:p>
        </w:tc>
        <w:tc>
          <w:tcPr>
            <w:tcW w:w="1003" w:type="dxa"/>
          </w:tcPr>
          <w:p w:rsidR="00E94C64" w:rsidRPr="00CB1AE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String</w:t>
            </w:r>
          </w:p>
        </w:tc>
        <w:tc>
          <w:tcPr>
            <w:tcW w:w="899" w:type="dxa"/>
          </w:tcPr>
          <w:p w:rsidR="00E94C64" w:rsidRPr="00CB1AE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E94C64" w:rsidRPr="00CB1AE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</w:t>
            </w:r>
          </w:p>
        </w:tc>
        <w:tc>
          <w:tcPr>
            <w:tcW w:w="2081" w:type="dxa"/>
          </w:tcPr>
          <w:p w:rsidR="00E94C64" w:rsidRPr="00CB1AE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CB1AE7">
              <w:rPr>
                <w:sz w:val="16"/>
                <w:szCs w:val="16"/>
              </w:rPr>
              <w:t>Parameter of self.answer</w:t>
            </w:r>
            <w:r>
              <w:rPr>
                <w:sz w:val="16"/>
                <w:szCs w:val="16"/>
              </w:rPr>
              <w:t>Check</w:t>
            </w:r>
            <w:r w:rsidRPr="00CB1AE7">
              <w:rPr>
                <w:sz w:val="16"/>
                <w:szCs w:val="16"/>
              </w:rPr>
              <w:t>(), stores the question in the form of a string</w:t>
            </w:r>
          </w:p>
        </w:tc>
      </w:tr>
      <w:tr w:rsidR="00E94C64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E94C64" w:rsidRPr="001406C7" w:rsidRDefault="00E94C64" w:rsidP="00E94C64">
            <w:pPr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elf.questionCaller()</w:t>
            </w:r>
          </w:p>
        </w:tc>
        <w:tc>
          <w:tcPr>
            <w:tcW w:w="1003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E94C64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Determines which game type should be called based on user’s choice and previous questions</w:t>
            </w:r>
          </w:p>
          <w:p w:rsidR="00725051" w:rsidRPr="001406C7" w:rsidRDefault="00725051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lastRenderedPageBreak/>
              <w:t>Everything below this row until the next method is defined within this method.</w:t>
            </w:r>
          </w:p>
        </w:tc>
      </w:tr>
      <w:tr w:rsidR="00E94C64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E94C64" w:rsidRPr="001406C7" w:rsidRDefault="00E94C64" w:rsidP="00E94C64">
            <w:pPr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lastRenderedPageBreak/>
              <w:t>nextQuestion</w:t>
            </w:r>
          </w:p>
        </w:tc>
        <w:tc>
          <w:tcPr>
            <w:tcW w:w="1003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tring</w:t>
            </w:r>
          </w:p>
        </w:tc>
        <w:tc>
          <w:tcPr>
            <w:tcW w:w="899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Used to store the string which will be used in if statement to determine the function that needs to be called</w:t>
            </w:r>
          </w:p>
        </w:tc>
      </w:tr>
      <w:tr w:rsidR="00E94C64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E94C64" w:rsidRPr="001406C7" w:rsidRDefault="00E94C64" w:rsidP="00E94C64">
            <w:pPr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elf.addCreator()</w:t>
            </w:r>
          </w:p>
        </w:tc>
        <w:tc>
          <w:tcPr>
            <w:tcW w:w="1003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Returns an addition question in form of a string</w:t>
            </w:r>
          </w:p>
        </w:tc>
      </w:tr>
      <w:tr w:rsidR="00E94C64" w:rsidTr="00CB1A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E94C64" w:rsidRPr="001406C7" w:rsidRDefault="00E94C64" w:rsidP="00E94C64">
            <w:pPr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elf.subCreator()</w:t>
            </w:r>
          </w:p>
        </w:tc>
        <w:tc>
          <w:tcPr>
            <w:tcW w:w="1003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E94C64" w:rsidRPr="001406C7" w:rsidRDefault="00E94C64" w:rsidP="00E94C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Returns a subtraction question in form of a string</w:t>
            </w:r>
          </w:p>
        </w:tc>
      </w:tr>
      <w:tr w:rsidR="00E94C64" w:rsidTr="00CB1A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0" w:type="dxa"/>
          </w:tcPr>
          <w:p w:rsidR="00E94C64" w:rsidRPr="001406C7" w:rsidRDefault="00E94C64" w:rsidP="00E94C64">
            <w:pPr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self.multCreator()</w:t>
            </w:r>
          </w:p>
        </w:tc>
        <w:tc>
          <w:tcPr>
            <w:tcW w:w="1003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Method</w:t>
            </w:r>
          </w:p>
        </w:tc>
        <w:tc>
          <w:tcPr>
            <w:tcW w:w="899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Local</w:t>
            </w:r>
          </w:p>
        </w:tc>
        <w:tc>
          <w:tcPr>
            <w:tcW w:w="2168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Fixed</w:t>
            </w:r>
          </w:p>
        </w:tc>
        <w:tc>
          <w:tcPr>
            <w:tcW w:w="2081" w:type="dxa"/>
          </w:tcPr>
          <w:p w:rsidR="00E94C64" w:rsidRPr="001406C7" w:rsidRDefault="00E94C64" w:rsidP="00E94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406C7">
              <w:rPr>
                <w:sz w:val="16"/>
                <w:szCs w:val="16"/>
              </w:rPr>
              <w:t>Returns a multiplication question in form of a string.</w:t>
            </w:r>
          </w:p>
        </w:tc>
      </w:tr>
    </w:tbl>
    <w:p w:rsidR="005503FC" w:rsidRPr="00D74B06" w:rsidRDefault="005503FC" w:rsidP="00D74B06"/>
    <w:sectPr w:rsidR="005503FC" w:rsidRPr="00D74B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wMzc2NDA1MDYwMDVX0lEKTi0uzszPAykwrQUAvktV/SwAAAA="/>
  </w:docVars>
  <w:rsids>
    <w:rsidRoot w:val="00CC3CFC"/>
    <w:rsid w:val="000735B9"/>
    <w:rsid w:val="000D27B3"/>
    <w:rsid w:val="00110B54"/>
    <w:rsid w:val="001406C7"/>
    <w:rsid w:val="001C278F"/>
    <w:rsid w:val="00220F24"/>
    <w:rsid w:val="004E446B"/>
    <w:rsid w:val="005122F2"/>
    <w:rsid w:val="005503FC"/>
    <w:rsid w:val="006F54B6"/>
    <w:rsid w:val="00725051"/>
    <w:rsid w:val="00731FB6"/>
    <w:rsid w:val="008126B1"/>
    <w:rsid w:val="0083782E"/>
    <w:rsid w:val="00876CFC"/>
    <w:rsid w:val="00884E85"/>
    <w:rsid w:val="00906C31"/>
    <w:rsid w:val="009318AF"/>
    <w:rsid w:val="00A8051E"/>
    <w:rsid w:val="00BC5B88"/>
    <w:rsid w:val="00CB1AE7"/>
    <w:rsid w:val="00CB2A88"/>
    <w:rsid w:val="00CB2FC1"/>
    <w:rsid w:val="00CC3CFC"/>
    <w:rsid w:val="00D74B06"/>
    <w:rsid w:val="00D92F0D"/>
    <w:rsid w:val="00DA4490"/>
    <w:rsid w:val="00E94C64"/>
    <w:rsid w:val="00EE3D03"/>
    <w:rsid w:val="00F80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6A399"/>
  <w15:chartTrackingRefBased/>
  <w15:docId w15:val="{D5389E16-D58B-45A2-B08E-1DE318C7D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20F2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4B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B1E19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74B06"/>
    <w:rPr>
      <w:rFonts w:asciiTheme="majorHAnsi" w:eastAsiaTheme="majorEastAsia" w:hAnsiTheme="majorHAnsi" w:cstheme="majorBidi"/>
      <w:color w:val="AB1E19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D74B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1">
    <w:name w:val="Grid Table 3 Accent 1"/>
    <w:basedOn w:val="TableNormal"/>
    <w:uiPriority w:val="48"/>
    <w:rsid w:val="00D74B06"/>
    <w:pPr>
      <w:spacing w:after="0" w:line="240" w:lineRule="auto"/>
    </w:pPr>
    <w:tblPr>
      <w:tblStyleRowBandSize w:val="1"/>
      <w:tblStyleColBandSize w:val="1"/>
      <w:tblBorders>
        <w:top w:val="single" w:sz="4" w:space="0" w:color="EB817D" w:themeColor="accent1" w:themeTint="99"/>
        <w:left w:val="single" w:sz="4" w:space="0" w:color="EB817D" w:themeColor="accent1" w:themeTint="99"/>
        <w:bottom w:val="single" w:sz="4" w:space="0" w:color="EB817D" w:themeColor="accent1" w:themeTint="99"/>
        <w:right w:val="single" w:sz="4" w:space="0" w:color="EB817D" w:themeColor="accent1" w:themeTint="99"/>
        <w:insideH w:val="single" w:sz="4" w:space="0" w:color="EB817D" w:themeColor="accent1" w:themeTint="99"/>
        <w:insideV w:val="single" w:sz="4" w:space="0" w:color="EB817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4D3" w:themeFill="accent1" w:themeFillTint="33"/>
      </w:tcPr>
    </w:tblStylePr>
    <w:tblStylePr w:type="band1Horz">
      <w:tblPr/>
      <w:tcPr>
        <w:shd w:val="clear" w:color="auto" w:fill="F8D4D3" w:themeFill="accent1" w:themeFillTint="33"/>
      </w:tcPr>
    </w:tblStylePr>
    <w:tblStylePr w:type="neCell">
      <w:tblPr/>
      <w:tcPr>
        <w:tcBorders>
          <w:bottom w:val="single" w:sz="4" w:space="0" w:color="EB817D" w:themeColor="accent1" w:themeTint="99"/>
        </w:tcBorders>
      </w:tcPr>
    </w:tblStylePr>
    <w:tblStylePr w:type="nwCell">
      <w:tblPr/>
      <w:tcPr>
        <w:tcBorders>
          <w:bottom w:val="single" w:sz="4" w:space="0" w:color="EB817D" w:themeColor="accent1" w:themeTint="99"/>
        </w:tcBorders>
      </w:tcPr>
    </w:tblStylePr>
    <w:tblStylePr w:type="seCell">
      <w:tblPr/>
      <w:tcPr>
        <w:tcBorders>
          <w:top w:val="single" w:sz="4" w:space="0" w:color="EB817D" w:themeColor="accent1" w:themeTint="99"/>
        </w:tcBorders>
      </w:tcPr>
    </w:tblStylePr>
    <w:tblStylePr w:type="swCell">
      <w:tblPr/>
      <w:tcPr>
        <w:tcBorders>
          <w:top w:val="single" w:sz="4" w:space="0" w:color="EB817D" w:themeColor="accent1" w:themeTint="99"/>
        </w:tcBorders>
      </w:tcPr>
    </w:tblStylePr>
  </w:style>
  <w:style w:type="table" w:styleId="GridTable6Colorful-Accent1">
    <w:name w:val="Grid Table 6 Colorful Accent 1"/>
    <w:basedOn w:val="TableNormal"/>
    <w:uiPriority w:val="51"/>
    <w:rsid w:val="00D74B06"/>
    <w:pPr>
      <w:spacing w:after="0" w:line="240" w:lineRule="auto"/>
    </w:pPr>
    <w:rPr>
      <w:color w:val="AB1E19" w:themeColor="accent1" w:themeShade="BF"/>
    </w:rPr>
    <w:tblPr>
      <w:tblStyleRowBandSize w:val="1"/>
      <w:tblStyleColBandSize w:val="1"/>
      <w:tblBorders>
        <w:top w:val="single" w:sz="4" w:space="0" w:color="EB817D" w:themeColor="accent1" w:themeTint="99"/>
        <w:left w:val="single" w:sz="4" w:space="0" w:color="EB817D" w:themeColor="accent1" w:themeTint="99"/>
        <w:bottom w:val="single" w:sz="4" w:space="0" w:color="EB817D" w:themeColor="accent1" w:themeTint="99"/>
        <w:right w:val="single" w:sz="4" w:space="0" w:color="EB817D" w:themeColor="accent1" w:themeTint="99"/>
        <w:insideH w:val="single" w:sz="4" w:space="0" w:color="EB817D" w:themeColor="accent1" w:themeTint="99"/>
        <w:insideV w:val="single" w:sz="4" w:space="0" w:color="EB817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B817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B817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4D3" w:themeFill="accent1" w:themeFillTint="33"/>
      </w:tcPr>
    </w:tblStylePr>
    <w:tblStylePr w:type="band1Horz">
      <w:tblPr/>
      <w:tcPr>
        <w:shd w:val="clear" w:color="auto" w:fill="F8D4D3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D74B06"/>
    <w:pPr>
      <w:spacing w:after="0" w:line="240" w:lineRule="auto"/>
    </w:pPr>
    <w:tblPr>
      <w:tblStyleRowBandSize w:val="1"/>
      <w:tblStyleColBandSize w:val="1"/>
      <w:tblBorders>
        <w:top w:val="single" w:sz="2" w:space="0" w:color="EB817D" w:themeColor="accent1" w:themeTint="99"/>
        <w:bottom w:val="single" w:sz="2" w:space="0" w:color="EB817D" w:themeColor="accent1" w:themeTint="99"/>
        <w:insideH w:val="single" w:sz="2" w:space="0" w:color="EB817D" w:themeColor="accent1" w:themeTint="99"/>
        <w:insideV w:val="single" w:sz="2" w:space="0" w:color="EB817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B817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B817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4D3" w:themeFill="accent1" w:themeFillTint="33"/>
      </w:tcPr>
    </w:tblStylePr>
    <w:tblStylePr w:type="band1Horz">
      <w:tblPr/>
      <w:tcPr>
        <w:shd w:val="clear" w:color="auto" w:fill="F8D4D3" w:themeFill="accent1" w:themeFillTint="33"/>
      </w:tcPr>
    </w:tblStylePr>
  </w:style>
  <w:style w:type="table" w:styleId="GridTable7Colorful-Accent1">
    <w:name w:val="Grid Table 7 Colorful Accent 1"/>
    <w:basedOn w:val="TableNormal"/>
    <w:uiPriority w:val="52"/>
    <w:rsid w:val="00D74B06"/>
    <w:pPr>
      <w:spacing w:after="0" w:line="240" w:lineRule="auto"/>
    </w:pPr>
    <w:rPr>
      <w:color w:val="AB1E19" w:themeColor="accent1" w:themeShade="BF"/>
    </w:rPr>
    <w:tblPr>
      <w:tblStyleRowBandSize w:val="1"/>
      <w:tblStyleColBandSize w:val="1"/>
      <w:tblBorders>
        <w:top w:val="single" w:sz="4" w:space="0" w:color="EB817D" w:themeColor="accent1" w:themeTint="99"/>
        <w:left w:val="single" w:sz="4" w:space="0" w:color="EB817D" w:themeColor="accent1" w:themeTint="99"/>
        <w:bottom w:val="single" w:sz="4" w:space="0" w:color="EB817D" w:themeColor="accent1" w:themeTint="99"/>
        <w:right w:val="single" w:sz="4" w:space="0" w:color="EB817D" w:themeColor="accent1" w:themeTint="99"/>
        <w:insideH w:val="single" w:sz="4" w:space="0" w:color="EB817D" w:themeColor="accent1" w:themeTint="99"/>
        <w:insideV w:val="single" w:sz="4" w:space="0" w:color="EB817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4D3" w:themeFill="accent1" w:themeFillTint="33"/>
      </w:tcPr>
    </w:tblStylePr>
    <w:tblStylePr w:type="band1Horz">
      <w:tblPr/>
      <w:tcPr>
        <w:shd w:val="clear" w:color="auto" w:fill="F8D4D3" w:themeFill="accent1" w:themeFillTint="33"/>
      </w:tcPr>
    </w:tblStylePr>
    <w:tblStylePr w:type="neCell">
      <w:tblPr/>
      <w:tcPr>
        <w:tcBorders>
          <w:bottom w:val="single" w:sz="4" w:space="0" w:color="EB817D" w:themeColor="accent1" w:themeTint="99"/>
        </w:tcBorders>
      </w:tcPr>
    </w:tblStylePr>
    <w:tblStylePr w:type="nwCell">
      <w:tblPr/>
      <w:tcPr>
        <w:tcBorders>
          <w:bottom w:val="single" w:sz="4" w:space="0" w:color="EB817D" w:themeColor="accent1" w:themeTint="99"/>
        </w:tcBorders>
      </w:tcPr>
    </w:tblStylePr>
    <w:tblStylePr w:type="seCell">
      <w:tblPr/>
      <w:tcPr>
        <w:tcBorders>
          <w:top w:val="single" w:sz="4" w:space="0" w:color="EB817D" w:themeColor="accent1" w:themeTint="99"/>
        </w:tcBorders>
      </w:tcPr>
    </w:tblStylePr>
    <w:tblStylePr w:type="swCell">
      <w:tblPr/>
      <w:tcPr>
        <w:tcBorders>
          <w:top w:val="single" w:sz="4" w:space="0" w:color="EB817D" w:themeColor="accent1" w:themeTint="99"/>
        </w:tcBorders>
      </w:tcPr>
    </w:tblStylePr>
  </w:style>
  <w:style w:type="table" w:styleId="GridTable1Light-Accent4">
    <w:name w:val="Grid Table 1 Light Accent 4"/>
    <w:basedOn w:val="TableNormal"/>
    <w:uiPriority w:val="46"/>
    <w:rsid w:val="00F80F0A"/>
    <w:pPr>
      <w:spacing w:after="0" w:line="240" w:lineRule="auto"/>
    </w:pPr>
    <w:tblPr>
      <w:tblStyleRowBandSize w:val="1"/>
      <w:tblStyleColBandSize w:val="1"/>
      <w:tblBorders>
        <w:top w:val="single" w:sz="4" w:space="0" w:color="CCE4B2" w:themeColor="accent4" w:themeTint="66"/>
        <w:left w:val="single" w:sz="4" w:space="0" w:color="CCE4B2" w:themeColor="accent4" w:themeTint="66"/>
        <w:bottom w:val="single" w:sz="4" w:space="0" w:color="CCE4B2" w:themeColor="accent4" w:themeTint="66"/>
        <w:right w:val="single" w:sz="4" w:space="0" w:color="CCE4B2" w:themeColor="accent4" w:themeTint="66"/>
        <w:insideH w:val="single" w:sz="4" w:space="0" w:color="CCE4B2" w:themeColor="accent4" w:themeTint="66"/>
        <w:insideV w:val="single" w:sz="4" w:space="0" w:color="CCE4B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3D68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3D68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3-Accent4">
    <w:name w:val="Grid Table 3 Accent 4"/>
    <w:basedOn w:val="TableNormal"/>
    <w:uiPriority w:val="48"/>
    <w:rsid w:val="00F80F0A"/>
    <w:pPr>
      <w:spacing w:after="0" w:line="240" w:lineRule="auto"/>
    </w:pPr>
    <w:tblPr>
      <w:tblStyleRowBandSize w:val="1"/>
      <w:tblStyleColBandSize w:val="1"/>
      <w:tblBorders>
        <w:top w:val="single" w:sz="4" w:space="0" w:color="B3D68C" w:themeColor="accent4" w:themeTint="99"/>
        <w:left w:val="single" w:sz="4" w:space="0" w:color="B3D68C" w:themeColor="accent4" w:themeTint="99"/>
        <w:bottom w:val="single" w:sz="4" w:space="0" w:color="B3D68C" w:themeColor="accent4" w:themeTint="99"/>
        <w:right w:val="single" w:sz="4" w:space="0" w:color="B3D68C" w:themeColor="accent4" w:themeTint="99"/>
        <w:insideH w:val="single" w:sz="4" w:space="0" w:color="B3D68C" w:themeColor="accent4" w:themeTint="99"/>
        <w:insideV w:val="single" w:sz="4" w:space="0" w:color="B3D68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F1D8" w:themeFill="accent4" w:themeFillTint="33"/>
      </w:tcPr>
    </w:tblStylePr>
    <w:tblStylePr w:type="band1Horz">
      <w:tblPr/>
      <w:tcPr>
        <w:shd w:val="clear" w:color="auto" w:fill="E5F1D8" w:themeFill="accent4" w:themeFillTint="33"/>
      </w:tcPr>
    </w:tblStylePr>
    <w:tblStylePr w:type="neCell">
      <w:tblPr/>
      <w:tcPr>
        <w:tcBorders>
          <w:bottom w:val="single" w:sz="4" w:space="0" w:color="B3D68C" w:themeColor="accent4" w:themeTint="99"/>
        </w:tcBorders>
      </w:tcPr>
    </w:tblStylePr>
    <w:tblStylePr w:type="nwCell">
      <w:tblPr/>
      <w:tcPr>
        <w:tcBorders>
          <w:bottom w:val="single" w:sz="4" w:space="0" w:color="B3D68C" w:themeColor="accent4" w:themeTint="99"/>
        </w:tcBorders>
      </w:tcPr>
    </w:tblStylePr>
    <w:tblStylePr w:type="seCell">
      <w:tblPr/>
      <w:tcPr>
        <w:tcBorders>
          <w:top w:val="single" w:sz="4" w:space="0" w:color="B3D68C" w:themeColor="accent4" w:themeTint="99"/>
        </w:tcBorders>
      </w:tcPr>
    </w:tblStylePr>
    <w:tblStylePr w:type="swCell">
      <w:tblPr/>
      <w:tcPr>
        <w:tcBorders>
          <w:top w:val="single" w:sz="4" w:space="0" w:color="B3D68C" w:themeColor="accent4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4E446B"/>
    <w:pPr>
      <w:spacing w:after="0" w:line="240" w:lineRule="auto"/>
    </w:pPr>
    <w:tblPr>
      <w:tblStyleRowBandSize w:val="1"/>
      <w:tblStyleColBandSize w:val="1"/>
      <w:tblBorders>
        <w:top w:val="single" w:sz="4" w:space="0" w:color="92C2EA" w:themeColor="accent6" w:themeTint="99"/>
        <w:left w:val="single" w:sz="4" w:space="0" w:color="92C2EA" w:themeColor="accent6" w:themeTint="99"/>
        <w:bottom w:val="single" w:sz="4" w:space="0" w:color="92C2EA" w:themeColor="accent6" w:themeTint="99"/>
        <w:right w:val="single" w:sz="4" w:space="0" w:color="92C2EA" w:themeColor="accent6" w:themeTint="99"/>
        <w:insideH w:val="single" w:sz="4" w:space="0" w:color="92C2EA" w:themeColor="accent6" w:themeTint="99"/>
        <w:insideV w:val="single" w:sz="4" w:space="0" w:color="92C2E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AF8" w:themeFill="accent6" w:themeFillTint="33"/>
      </w:tcPr>
    </w:tblStylePr>
    <w:tblStylePr w:type="band1Horz">
      <w:tblPr/>
      <w:tcPr>
        <w:shd w:val="clear" w:color="auto" w:fill="DAEAF8" w:themeFill="accent6" w:themeFillTint="33"/>
      </w:tcPr>
    </w:tblStylePr>
    <w:tblStylePr w:type="neCell">
      <w:tblPr/>
      <w:tcPr>
        <w:tcBorders>
          <w:bottom w:val="single" w:sz="4" w:space="0" w:color="92C2EA" w:themeColor="accent6" w:themeTint="99"/>
        </w:tcBorders>
      </w:tcPr>
    </w:tblStylePr>
    <w:tblStylePr w:type="nwCell">
      <w:tblPr/>
      <w:tcPr>
        <w:tcBorders>
          <w:bottom w:val="single" w:sz="4" w:space="0" w:color="92C2EA" w:themeColor="accent6" w:themeTint="99"/>
        </w:tcBorders>
      </w:tcPr>
    </w:tblStylePr>
    <w:tblStylePr w:type="seCell">
      <w:tblPr/>
      <w:tcPr>
        <w:tcBorders>
          <w:top w:val="single" w:sz="4" w:space="0" w:color="92C2EA" w:themeColor="accent6" w:themeTint="99"/>
        </w:tcBorders>
      </w:tcPr>
    </w:tblStylePr>
    <w:tblStylePr w:type="swCell">
      <w:tblPr/>
      <w:tcPr>
        <w:tcBorders>
          <w:top w:val="single" w:sz="4" w:space="0" w:color="92C2EA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399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Vapor Trail">
  <a:themeElements>
    <a:clrScheme name="Vapor Trail">
      <a:dk1>
        <a:sysClr val="windowText" lastClr="000000"/>
      </a:dk1>
      <a:lt1>
        <a:sysClr val="window" lastClr="FFFFFF"/>
      </a:lt1>
      <a:dk2>
        <a:srgbClr val="454545"/>
      </a:dk2>
      <a:lt2>
        <a:srgbClr val="DADADA"/>
      </a:lt2>
      <a:accent1>
        <a:srgbClr val="DF2E28"/>
      </a:accent1>
      <a:accent2>
        <a:srgbClr val="FE801A"/>
      </a:accent2>
      <a:accent3>
        <a:srgbClr val="E9BF35"/>
      </a:accent3>
      <a:accent4>
        <a:srgbClr val="81BB42"/>
      </a:accent4>
      <a:accent5>
        <a:srgbClr val="32C7A9"/>
      </a:accent5>
      <a:accent6>
        <a:srgbClr val="4A9BDC"/>
      </a:accent6>
      <a:hlink>
        <a:srgbClr val="F0532B"/>
      </a:hlink>
      <a:folHlink>
        <a:srgbClr val="F38B53"/>
      </a:folHlink>
    </a:clrScheme>
    <a:fontScheme name="Vapor Trail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Vapor Trail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6</Pages>
  <Words>1676</Words>
  <Characters>955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Kim</dc:creator>
  <cp:keywords/>
  <dc:description/>
  <cp:lastModifiedBy>kevinmj99 kim</cp:lastModifiedBy>
  <cp:revision>16</cp:revision>
  <dcterms:created xsi:type="dcterms:W3CDTF">2017-09-05T06:41:00Z</dcterms:created>
  <dcterms:modified xsi:type="dcterms:W3CDTF">2017-09-08T03:18:00Z</dcterms:modified>
</cp:coreProperties>
</file>